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A5A7B" w14:textId="04510929" w:rsidR="00E613DF" w:rsidRDefault="00E613DF" w:rsidP="00E613DF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color w:val="565A5C"/>
          <w:spacing w:val="3"/>
          <w:sz w:val="26"/>
          <w:szCs w:val="26"/>
        </w:rPr>
      </w:pPr>
      <w:r>
        <w:rPr>
          <w:rFonts w:ascii="Lucida Sans Unicode" w:hAnsi="Lucida Sans Unicode" w:cs="Lucida Sans Unicode"/>
          <w:color w:val="565A5C"/>
          <w:spacing w:val="3"/>
          <w:sz w:val="54"/>
          <w:szCs w:val="54"/>
          <w:shd w:val="clear" w:color="auto" w:fill="FFFFFF"/>
        </w:rPr>
        <w:t>Warehouse Efficiency</w:t>
      </w:r>
    </w:p>
    <w:p w14:paraId="0171A01B" w14:textId="3E55ABBE" w:rsidR="00E613DF" w:rsidRDefault="00E613DF" w:rsidP="00E613DF">
      <w:pPr>
        <w:pStyle w:val="NormalWeb"/>
        <w:shd w:val="clear" w:color="auto" w:fill="FFFFFF"/>
        <w:spacing w:before="120" w:beforeAutospacing="0" w:after="240" w:afterAutospacing="0"/>
        <w:rPr>
          <w:rFonts w:ascii="Lucida Sans Unicode" w:hAnsi="Lucida Sans Unicode" w:cs="Lucida Sans Unicode"/>
          <w:color w:val="565A5C"/>
          <w:spacing w:val="3"/>
          <w:sz w:val="26"/>
          <w:szCs w:val="26"/>
        </w:rPr>
      </w:pPr>
      <w:r>
        <w:rPr>
          <w:rFonts w:ascii="Lucida Sans Unicode" w:hAnsi="Lucida Sans Unicode" w:cs="Lucida Sans Unicode"/>
          <w:color w:val="565A5C"/>
          <w:spacing w:val="3"/>
          <w:sz w:val="26"/>
          <w:szCs w:val="26"/>
        </w:rPr>
        <w:t xml:space="preserve">Why is it </w:t>
      </w:r>
      <w:r w:rsidRPr="006B1452">
        <w:rPr>
          <w:rFonts w:ascii="Lucida Sans Unicode" w:hAnsi="Lucida Sans Unicode" w:cs="Lucida Sans Unicode"/>
          <w:noProof/>
          <w:color w:val="565A5C"/>
          <w:spacing w:val="3"/>
          <w:sz w:val="26"/>
          <w:szCs w:val="26"/>
        </w:rPr>
        <w:t>important</w:t>
      </w:r>
      <w:r>
        <w:rPr>
          <w:rFonts w:ascii="Lucida Sans Unicode" w:hAnsi="Lucida Sans Unicode" w:cs="Lucida Sans Unicode"/>
          <w:color w:val="565A5C"/>
          <w:spacing w:val="3"/>
          <w:sz w:val="26"/>
          <w:szCs w:val="26"/>
        </w:rPr>
        <w:t xml:space="preserve"> for businesses to utilize their warehouse space effectively?   </w:t>
      </w:r>
    </w:p>
    <w:p w14:paraId="506DD5BF" w14:textId="6876134C" w:rsidR="00BD28DB" w:rsidRDefault="00E613DF">
      <w:r>
        <w:t>Requirement:</w:t>
      </w:r>
    </w:p>
    <w:p w14:paraId="14CF28CC" w14:textId="1205D763" w:rsidR="00E613DF" w:rsidRDefault="00E613DF">
      <w:r>
        <w:t>1-2 Page, Double Space, Minimum 1 Reference, APA Citation, Use Credible sources, see attached Module background, follow grading rubric.</w:t>
      </w:r>
    </w:p>
    <w:p w14:paraId="15FCE684" w14:textId="77777777" w:rsidR="00F3524D" w:rsidRDefault="00F3524D" w:rsidP="00F3524D">
      <w:pPr>
        <w:pStyle w:val="NormalWeb"/>
        <w:shd w:val="clear" w:color="auto" w:fill="FFFFFF"/>
        <w:spacing w:before="0" w:beforeAutospacing="0" w:after="150" w:afterAutospacing="0" w:line="34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rite in your own words, No previously submitted work, No Plagiarism ( will use Turnitin to check Plagiarism )</w:t>
      </w:r>
    </w:p>
    <w:p w14:paraId="0524B348" w14:textId="77777777" w:rsidR="00F3524D" w:rsidRDefault="00F3524D">
      <w:bookmarkStart w:id="0" w:name="_GoBack"/>
      <w:bookmarkEnd w:id="0"/>
    </w:p>
    <w:sectPr w:rsidR="00F352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A3tLA0NLU0NzBS0lEKTi0uzszPAykwqgUAQ79I+CwAAAA="/>
  </w:docVars>
  <w:rsids>
    <w:rsidRoot w:val="00E613DF"/>
    <w:rsid w:val="006B1452"/>
    <w:rsid w:val="00BD28DB"/>
    <w:rsid w:val="00E613DF"/>
    <w:rsid w:val="00F35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FC39"/>
  <w15:chartTrackingRefBased/>
  <w15:docId w15:val="{5F62CA56-E8C5-492C-A5FD-2F46A0BED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1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04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4</cp:revision>
  <dcterms:created xsi:type="dcterms:W3CDTF">2018-10-30T02:38:00Z</dcterms:created>
  <dcterms:modified xsi:type="dcterms:W3CDTF">2018-10-30T02:58:00Z</dcterms:modified>
</cp:coreProperties>
</file>